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BFDB42" w14:textId="77777777" w:rsidR="00780968" w:rsidRPr="00A9626B" w:rsidRDefault="00780968" w:rsidP="00780968">
      <w:pPr>
        <w:keepNext/>
        <w:spacing w:before="240" w:after="60" w:line="240" w:lineRule="auto"/>
        <w:jc w:val="center"/>
        <w:outlineLvl w:val="0"/>
        <w:rPr>
          <w:rFonts w:ascii="Arial" w:eastAsia="MingLiU_HKSCS-ExtB" w:hAnsi="Arial" w:cs="Arial"/>
          <w:b/>
          <w:bCs/>
          <w:kern w:val="32"/>
          <w:sz w:val="32"/>
          <w:szCs w:val="32"/>
          <w:lang w:val="pt-BR" w:eastAsia="pt-BR"/>
        </w:rPr>
      </w:pPr>
      <w:r w:rsidRPr="00A9626B">
        <w:rPr>
          <w:rFonts w:ascii="Arial" w:eastAsia="MingLiU_HKSCS-ExtB" w:hAnsi="Arial" w:cs="Arial"/>
          <w:b/>
          <w:bCs/>
          <w:kern w:val="32"/>
          <w:sz w:val="32"/>
          <w:szCs w:val="32"/>
          <w:lang w:val="pt-BR" w:eastAsia="pt-BR"/>
        </w:rPr>
        <w:t>RELATÓRIO MENSAL DE EXECUÇÃO DE ATIVIDADES</w:t>
      </w:r>
    </w:p>
    <w:p w14:paraId="44BFDB43" w14:textId="77777777" w:rsidR="00780968" w:rsidRPr="00A9626B" w:rsidRDefault="00780968" w:rsidP="00780968">
      <w:pPr>
        <w:spacing w:after="0" w:line="240" w:lineRule="auto"/>
        <w:ind w:left="709"/>
        <w:jc w:val="both"/>
        <w:rPr>
          <w:rFonts w:ascii="Arial" w:eastAsia="Times New Roman" w:hAnsi="Arial" w:cs="Arial"/>
          <w:sz w:val="20"/>
          <w:szCs w:val="20"/>
          <w:lang w:val="x-none" w:eastAsia="pt-BR"/>
        </w:rPr>
      </w:pPr>
    </w:p>
    <w:p w14:paraId="44BFDB44" w14:textId="77777777" w:rsidR="00780968" w:rsidRPr="00A9626B" w:rsidRDefault="00780968" w:rsidP="00780968">
      <w:pPr>
        <w:spacing w:after="0" w:line="240" w:lineRule="auto"/>
        <w:ind w:left="709"/>
        <w:jc w:val="both"/>
        <w:rPr>
          <w:rFonts w:ascii="Arial" w:eastAsia="Times New Roman" w:hAnsi="Arial" w:cs="Arial"/>
          <w:sz w:val="20"/>
          <w:szCs w:val="20"/>
          <w:lang w:val="x-none" w:eastAsia="pt-BR"/>
        </w:rPr>
      </w:pPr>
    </w:p>
    <w:p w14:paraId="44BFDB45" w14:textId="77777777" w:rsidR="00780968" w:rsidRPr="00A9626B" w:rsidRDefault="00C46475" w:rsidP="00A9626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1. IDENTIFICAÇÃO</w:t>
      </w:r>
    </w:p>
    <w:p w14:paraId="44BFDB46" w14:textId="77777777" w:rsidR="00780968" w:rsidRPr="00A9626B" w:rsidRDefault="00780968" w:rsidP="00780968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x-none" w:eastAsia="pt-BR"/>
        </w:rPr>
      </w:pPr>
    </w:p>
    <w:tbl>
      <w:tblPr>
        <w:tblW w:w="10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350"/>
      </w:tblGrid>
      <w:tr w:rsidR="00780968" w:rsidRPr="00513C3F" w14:paraId="44BFDB48" w14:textId="77777777" w:rsidTr="001A0581">
        <w:trPr>
          <w:cantSplit/>
        </w:trPr>
        <w:tc>
          <w:tcPr>
            <w:tcW w:w="10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7" w14:textId="77777777" w:rsidR="00780968" w:rsidRPr="00A9626B" w:rsidRDefault="00780968" w:rsidP="00780968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A9626B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Entidade: ASSOCIAÇÃO CONSTRUÍNDO VIDAS (ACV)</w:t>
            </w:r>
          </w:p>
        </w:tc>
      </w:tr>
      <w:tr w:rsidR="00780968" w:rsidRPr="00A9626B" w14:paraId="44BFDB4A" w14:textId="77777777" w:rsidTr="001A0581">
        <w:trPr>
          <w:cantSplit/>
        </w:trPr>
        <w:tc>
          <w:tcPr>
            <w:tcW w:w="10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9" w14:textId="41A0063C" w:rsidR="00780968" w:rsidRPr="00A9626B" w:rsidRDefault="00780968" w:rsidP="00780968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A9626B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Área de Atividade: </w:t>
            </w:r>
            <w:r w:rsidR="00A54AA4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Espanhol</w:t>
            </w:r>
          </w:p>
        </w:tc>
      </w:tr>
      <w:tr w:rsidR="00780968" w:rsidRPr="00A9626B" w14:paraId="44BFDB4C" w14:textId="77777777" w:rsidTr="001A0581">
        <w:trPr>
          <w:cantSplit/>
        </w:trPr>
        <w:tc>
          <w:tcPr>
            <w:tcW w:w="10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B" w14:textId="77777777" w:rsidR="00780968" w:rsidRPr="00A9626B" w:rsidRDefault="00780968" w:rsidP="00780968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A9626B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Nome do Projeto: Oficinas </w:t>
            </w:r>
          </w:p>
        </w:tc>
      </w:tr>
      <w:tr w:rsidR="00780968" w:rsidRPr="003109B5" w14:paraId="44BFDB4E" w14:textId="77777777" w:rsidTr="001A0581">
        <w:trPr>
          <w:cantSplit/>
        </w:trPr>
        <w:tc>
          <w:tcPr>
            <w:tcW w:w="10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D" w14:textId="36C3B3F1" w:rsidR="00780968" w:rsidRPr="00C905C2" w:rsidRDefault="00780968" w:rsidP="00A54AA4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Responsável pelas atividades: </w:t>
            </w:r>
            <w:r w:rsidR="00A54AA4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Armirys</w:t>
            </w:r>
            <w:r w:rsidR="0054625D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 del Carmen</w:t>
            </w:r>
            <w:r w:rsidR="00A54AA4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 Méndez</w:t>
            </w:r>
            <w:r w:rsidR="0054625D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 García</w:t>
            </w:r>
          </w:p>
        </w:tc>
      </w:tr>
      <w:tr w:rsidR="00780968" w:rsidRPr="00513C3F" w14:paraId="44BFDB52" w14:textId="77777777" w:rsidTr="001A0581">
        <w:trPr>
          <w:cantSplit/>
        </w:trPr>
        <w:tc>
          <w:tcPr>
            <w:tcW w:w="10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F" w14:textId="77777777" w:rsidR="00780968" w:rsidRPr="00A9626B" w:rsidRDefault="00780968" w:rsidP="00780968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A9626B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Endereço: R. Laudelino Ferreira Lopes, 547 – Novo Mundo CEP 81050-310</w:t>
            </w:r>
          </w:p>
          <w:p w14:paraId="44BFDB50" w14:textId="77777777" w:rsidR="00780968" w:rsidRPr="00A9626B" w:rsidRDefault="00780968" w:rsidP="00780968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A9626B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Fone: (41) 3402-6747                                          </w:t>
            </w:r>
          </w:p>
          <w:p w14:paraId="44BFDB51" w14:textId="77777777" w:rsidR="00780968" w:rsidRPr="00A9626B" w:rsidRDefault="00780968" w:rsidP="004B1BDA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A9626B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E-mail: </w:t>
            </w:r>
            <w:r w:rsidR="004B1BDA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escritorio</w:t>
            </w:r>
            <w:r w:rsidRPr="00A9626B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acv@gmail.com</w:t>
            </w:r>
          </w:p>
        </w:tc>
      </w:tr>
      <w:tr w:rsidR="00780968" w:rsidRPr="00A9626B" w14:paraId="44BFDB54" w14:textId="77777777" w:rsidTr="001A0581">
        <w:trPr>
          <w:cantSplit/>
        </w:trPr>
        <w:tc>
          <w:tcPr>
            <w:tcW w:w="10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53" w14:textId="387F2CEA" w:rsidR="00780968" w:rsidRPr="00A9626B" w:rsidRDefault="00780968" w:rsidP="00445EBB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A9626B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Mês de referência: </w:t>
            </w:r>
            <w:r w:rsidR="00821F2C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março</w:t>
            </w:r>
            <w:r w:rsidR="00A54AA4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 202</w:t>
            </w:r>
            <w:r w:rsidR="00C905C2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2</w:t>
            </w:r>
          </w:p>
        </w:tc>
      </w:tr>
      <w:tr w:rsidR="00780968" w:rsidRPr="00513C3F" w14:paraId="44BFDB5C" w14:textId="77777777" w:rsidTr="001A0581">
        <w:trPr>
          <w:cantSplit/>
          <w:trHeight w:val="1137"/>
        </w:trPr>
        <w:tc>
          <w:tcPr>
            <w:tcW w:w="10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55" w14:textId="77777777" w:rsidR="00780968" w:rsidRPr="00C905C2" w:rsidRDefault="00780968" w:rsidP="00780968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pt-BR"/>
              </w:rPr>
            </w:pPr>
            <w:r w:rsidRPr="00C905C2">
              <w:rPr>
                <w:rFonts w:ascii="Arial" w:eastAsia="Times New Roman" w:hAnsi="Arial" w:cs="Arial"/>
                <w:b/>
                <w:sz w:val="24"/>
                <w:szCs w:val="24"/>
                <w:lang w:val="pt-BR"/>
              </w:rPr>
              <w:t xml:space="preserve">Horário de Funcionamento das oficinas: </w:t>
            </w:r>
          </w:p>
          <w:p w14:paraId="44BFDB56" w14:textId="4EDEF8D3" w:rsidR="00780968" w:rsidRPr="00C905C2" w:rsidRDefault="00A54AA4" w:rsidP="00780968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C905C2">
              <w:rPr>
                <w:rFonts w:ascii="Arial" w:eastAsia="Times New Roman" w:hAnsi="Arial" w:cs="Arial"/>
                <w:b/>
                <w:sz w:val="24"/>
                <w:szCs w:val="24"/>
                <w:lang w:val="pt-BR"/>
              </w:rPr>
              <w:t>SEGUNDA</w:t>
            </w:r>
          </w:p>
          <w:p w14:paraId="44BFDB57" w14:textId="77777777" w:rsidR="00780968" w:rsidRPr="00C905C2" w:rsidRDefault="00B6646C" w:rsidP="00780968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pt-BR"/>
              </w:rPr>
            </w:pPr>
            <w:r w:rsidRPr="00C905C2">
              <w:rPr>
                <w:rFonts w:ascii="Arial" w:eastAsia="Times New Roman" w:hAnsi="Arial" w:cs="Arial"/>
                <w:b/>
                <w:sz w:val="24"/>
                <w:szCs w:val="24"/>
                <w:lang w:val="pt-BR"/>
              </w:rPr>
              <w:t>Turma</w:t>
            </w:r>
            <w:r w:rsidR="00780968" w:rsidRPr="00C905C2">
              <w:rPr>
                <w:rFonts w:ascii="Arial" w:eastAsia="Times New Roman" w:hAnsi="Arial" w:cs="Arial"/>
                <w:b/>
                <w:sz w:val="24"/>
                <w:szCs w:val="24"/>
                <w:lang w:val="pt-BR"/>
              </w:rPr>
              <w:t xml:space="preserve"> da manhã:</w:t>
            </w:r>
          </w:p>
          <w:p w14:paraId="3ABEAA2F" w14:textId="11A55FFE" w:rsidR="00EB218E" w:rsidRPr="00C905C2" w:rsidRDefault="00780968" w:rsidP="00780968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Das 10:00h às 1</w:t>
            </w:r>
            <w:r w:rsidR="00A54AA4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2</w:t>
            </w:r>
            <w:r w:rsidR="00EB218E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:00h</w:t>
            </w:r>
          </w:p>
          <w:p w14:paraId="44BFDB5B" w14:textId="18FAC65F" w:rsidR="00780968" w:rsidRPr="00C905C2" w:rsidRDefault="00EB218E" w:rsidP="00A54AA4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Alunos d</w:t>
            </w:r>
            <w:r w:rsidR="00780968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e </w:t>
            </w:r>
            <w:r w:rsidR="00A54AA4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12</w:t>
            </w:r>
            <w:r w:rsidR="00780968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 a</w:t>
            </w:r>
            <w:r w:rsidR="00F916A5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n</w:t>
            </w:r>
            <w:r w:rsidR="00780968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os</w:t>
            </w:r>
            <w:r w:rsidR="00F916A5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 a</w:t>
            </w:r>
            <w:r w:rsidR="00780968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 1</w:t>
            </w:r>
            <w:r w:rsidR="00A54AA4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8</w:t>
            </w:r>
            <w:r w:rsidR="00780968" w:rsidRPr="00C905C2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 anos.</w:t>
            </w:r>
          </w:p>
        </w:tc>
      </w:tr>
    </w:tbl>
    <w:p w14:paraId="44BFDB5D" w14:textId="77777777" w:rsidR="00780968" w:rsidRPr="00A9626B" w:rsidRDefault="00780968" w:rsidP="00780968">
      <w:pPr>
        <w:tabs>
          <w:tab w:val="left" w:pos="-360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x-none" w:eastAsia="pt-BR"/>
        </w:rPr>
      </w:pPr>
    </w:p>
    <w:p w14:paraId="44BFDB5E" w14:textId="77777777" w:rsidR="00780968" w:rsidRPr="00A9626B" w:rsidRDefault="00780968" w:rsidP="00780968">
      <w:pPr>
        <w:tabs>
          <w:tab w:val="left" w:pos="-360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x-none" w:eastAsia="pt-BR"/>
        </w:rPr>
      </w:pPr>
      <w:r w:rsidRPr="00A9626B">
        <w:rPr>
          <w:rFonts w:ascii="Arial" w:eastAsia="Times New Roman" w:hAnsi="Arial" w:cs="Arial"/>
          <w:b/>
          <w:sz w:val="24"/>
          <w:szCs w:val="24"/>
          <w:lang w:val="x-none" w:eastAsia="pt-BR"/>
        </w:rPr>
        <w:tab/>
        <w:t xml:space="preserve">2. DADOS QUANTITATIVOS DO ATENDIMENTO </w:t>
      </w:r>
    </w:p>
    <w:p w14:paraId="44BFDB5F" w14:textId="77777777" w:rsidR="00780968" w:rsidRPr="00A9626B" w:rsidRDefault="00780968" w:rsidP="00780968">
      <w:pPr>
        <w:tabs>
          <w:tab w:val="left" w:pos="-360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x-none" w:eastAsia="pt-BR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088"/>
      </w:tblGrid>
      <w:tr w:rsidR="00780968" w:rsidRPr="00A9626B" w14:paraId="44BFDB61" w14:textId="77777777" w:rsidTr="001A0581">
        <w:trPr>
          <w:trHeight w:val="553"/>
        </w:trPr>
        <w:tc>
          <w:tcPr>
            <w:tcW w:w="10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BFDB60" w14:textId="25AB4A7E" w:rsidR="00780968" w:rsidRPr="00A9626B" w:rsidRDefault="00780968" w:rsidP="004B1BDA">
            <w:pPr>
              <w:spacing w:before="120" w:after="12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  <w:r w:rsidRPr="00A9626B"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>Nú</w:t>
            </w:r>
            <w:r w:rsidR="004B1BDA"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>mero de vagas disponibilizadas:</w:t>
            </w:r>
            <w:r w:rsidR="004162A3"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 xml:space="preserve"> </w:t>
            </w:r>
          </w:p>
        </w:tc>
      </w:tr>
      <w:tr w:rsidR="00780968" w:rsidRPr="00A9626B" w14:paraId="44BFDB63" w14:textId="77777777" w:rsidTr="001A0581">
        <w:trPr>
          <w:trHeight w:val="397"/>
        </w:trPr>
        <w:tc>
          <w:tcPr>
            <w:tcW w:w="105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4BFDB62" w14:textId="77777777" w:rsidR="00DF6A1A" w:rsidRPr="00A9626B" w:rsidRDefault="004B1BDA" w:rsidP="00DF6A1A">
            <w:pPr>
              <w:spacing w:before="120" w:after="12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>Matriculados Total:</w:t>
            </w:r>
          </w:p>
        </w:tc>
      </w:tr>
      <w:tr w:rsidR="00780968" w:rsidRPr="00A9626B" w14:paraId="44BFDB65" w14:textId="77777777" w:rsidTr="001A0581">
        <w:trPr>
          <w:trHeight w:val="588"/>
        </w:trPr>
        <w:tc>
          <w:tcPr>
            <w:tcW w:w="105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4BFDB64" w14:textId="77777777" w:rsidR="00780968" w:rsidRPr="00A9626B" w:rsidRDefault="00780968" w:rsidP="00780968">
            <w:pPr>
              <w:spacing w:before="120" w:after="12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  <w:r w:rsidRPr="00A9626B"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>Inscritos frequentes:</w:t>
            </w:r>
          </w:p>
        </w:tc>
      </w:tr>
    </w:tbl>
    <w:p w14:paraId="44BFDB66" w14:textId="77777777" w:rsidR="00780968" w:rsidRPr="00A9626B" w:rsidRDefault="00780968" w:rsidP="00780968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pt-BR" w:eastAsia="pt-BR"/>
        </w:rPr>
      </w:pPr>
    </w:p>
    <w:p w14:paraId="44BFDB67" w14:textId="77777777" w:rsidR="00780968" w:rsidRPr="00A9626B" w:rsidRDefault="00780968" w:rsidP="00780968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pt-BR" w:eastAsia="pt-BR"/>
        </w:rPr>
      </w:pPr>
    </w:p>
    <w:p w14:paraId="44BFDB68" w14:textId="77777777" w:rsidR="00780968" w:rsidRPr="00A9626B" w:rsidRDefault="00780968" w:rsidP="00780968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pt-BR" w:eastAsia="pt-BR"/>
        </w:rPr>
      </w:pPr>
    </w:p>
    <w:p w14:paraId="44BFDB69" w14:textId="77777777" w:rsidR="00780968" w:rsidRPr="00A9626B" w:rsidRDefault="00780968" w:rsidP="00780968">
      <w:pPr>
        <w:spacing w:after="0" w:line="240" w:lineRule="auto"/>
        <w:ind w:firstLine="708"/>
        <w:jc w:val="both"/>
        <w:rPr>
          <w:rFonts w:ascii="Arial" w:eastAsia="Times New Roman" w:hAnsi="Arial" w:cs="Arial"/>
          <w:b/>
          <w:sz w:val="24"/>
          <w:szCs w:val="24"/>
          <w:lang w:val="pt-BR" w:eastAsia="pt-BR"/>
        </w:rPr>
      </w:pPr>
      <w:r w:rsidRPr="00A9626B">
        <w:rPr>
          <w:rFonts w:ascii="Arial" w:eastAsia="Times New Roman" w:hAnsi="Arial" w:cs="Arial"/>
          <w:b/>
          <w:sz w:val="24"/>
          <w:szCs w:val="24"/>
          <w:lang w:val="pt-BR" w:eastAsia="pt-BR"/>
        </w:rPr>
        <w:t xml:space="preserve">2. OFICINEIROS QUE ATUAM NAS OFICINAS </w:t>
      </w:r>
    </w:p>
    <w:p w14:paraId="44BFDB6A" w14:textId="77777777" w:rsidR="00780968" w:rsidRPr="00A9626B" w:rsidRDefault="00780968" w:rsidP="00780968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pt-BR" w:eastAsia="pt-BR"/>
        </w:rPr>
      </w:pPr>
    </w:p>
    <w:tbl>
      <w:tblPr>
        <w:tblW w:w="10773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56"/>
        <w:gridCol w:w="3259"/>
        <w:gridCol w:w="2155"/>
        <w:gridCol w:w="1843"/>
        <w:gridCol w:w="1828"/>
        <w:gridCol w:w="1432"/>
      </w:tblGrid>
      <w:tr w:rsidR="00780968" w:rsidRPr="00A9626B" w14:paraId="44BFDB70" w14:textId="77777777" w:rsidTr="00063F42">
        <w:trPr>
          <w:trHeight w:val="357"/>
        </w:trPr>
        <w:tc>
          <w:tcPr>
            <w:tcW w:w="2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B" w14:textId="77777777" w:rsidR="00780968" w:rsidRPr="00A9626B" w:rsidRDefault="00780968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325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C" w14:textId="77777777" w:rsidR="00780968" w:rsidRPr="00A9626B" w:rsidRDefault="00780968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  <w:r w:rsidRPr="00A9626B"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 xml:space="preserve">Nome e função </w:t>
            </w:r>
          </w:p>
        </w:tc>
        <w:tc>
          <w:tcPr>
            <w:tcW w:w="215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D" w14:textId="77777777" w:rsidR="00780968" w:rsidRPr="00A9626B" w:rsidRDefault="00780968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  <w:r w:rsidRPr="00A9626B"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>Escolaridade</w:t>
            </w: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E" w14:textId="77777777" w:rsidR="00780968" w:rsidRPr="00A9626B" w:rsidRDefault="00780968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  <w:r w:rsidRPr="00A9626B"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 xml:space="preserve">Carga horária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F" w14:textId="77777777" w:rsidR="00780968" w:rsidRPr="00A9626B" w:rsidRDefault="00780968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  <w:r w:rsidRPr="00A9626B"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>Regime de Trabalho</w:t>
            </w:r>
          </w:p>
        </w:tc>
      </w:tr>
      <w:tr w:rsidR="00780968" w:rsidRPr="00A9626B" w14:paraId="44BFDB77" w14:textId="77777777" w:rsidTr="00063F42">
        <w:trPr>
          <w:trHeight w:val="347"/>
        </w:trPr>
        <w:tc>
          <w:tcPr>
            <w:tcW w:w="2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1" w14:textId="77777777" w:rsidR="00780968" w:rsidRPr="00A9626B" w:rsidRDefault="00780968" w:rsidP="00780968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325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2" w14:textId="77777777" w:rsidR="00780968" w:rsidRPr="00A9626B" w:rsidRDefault="00780968" w:rsidP="00780968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21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3" w14:textId="77777777" w:rsidR="00780968" w:rsidRPr="00A9626B" w:rsidRDefault="00780968" w:rsidP="00780968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4" w14:textId="77777777" w:rsidR="00780968" w:rsidRPr="00A9626B" w:rsidRDefault="00780968" w:rsidP="00780968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5" w14:textId="77777777" w:rsidR="00780968" w:rsidRPr="00A9626B" w:rsidRDefault="00780968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4"/>
                <w:lang w:val="pt-BR" w:eastAsia="pt-BR"/>
              </w:rPr>
            </w:pPr>
            <w:r w:rsidRPr="00A9626B">
              <w:rPr>
                <w:rFonts w:ascii="Arial" w:eastAsia="Times New Roman" w:hAnsi="Arial" w:cs="Arial"/>
                <w:b/>
                <w:szCs w:val="24"/>
                <w:lang w:val="pt-BR" w:eastAsia="pt-BR"/>
              </w:rPr>
              <w:t>Contratado</w:t>
            </w:r>
          </w:p>
        </w:tc>
        <w:tc>
          <w:tcPr>
            <w:tcW w:w="1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6" w14:textId="77777777" w:rsidR="00780968" w:rsidRPr="00A9626B" w:rsidRDefault="00780968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  <w:r w:rsidRPr="00A9626B">
              <w:rPr>
                <w:rFonts w:ascii="Arial" w:eastAsia="Times New Roman" w:hAnsi="Arial" w:cs="Arial"/>
                <w:b/>
                <w:szCs w:val="24"/>
                <w:lang w:val="pt-BR" w:eastAsia="pt-BR"/>
              </w:rPr>
              <w:t>Voluntário</w:t>
            </w:r>
          </w:p>
        </w:tc>
      </w:tr>
      <w:tr w:rsidR="00780968" w:rsidRPr="00A9626B" w14:paraId="44BFDB7E" w14:textId="77777777" w:rsidTr="00063F42">
        <w:trPr>
          <w:trHeight w:val="648"/>
        </w:trPr>
        <w:tc>
          <w:tcPr>
            <w:tcW w:w="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8" w14:textId="77777777" w:rsidR="00780968" w:rsidRPr="00A9626B" w:rsidRDefault="00780968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  <w:r w:rsidRPr="00A9626B"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>1</w:t>
            </w: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FB5D18" w14:textId="77777777" w:rsidR="00B640E0" w:rsidRPr="00C905C2" w:rsidRDefault="00B640E0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s-VE" w:eastAsia="pt-BR"/>
              </w:rPr>
            </w:pPr>
            <w:r w:rsidRPr="00C905C2">
              <w:rPr>
                <w:rFonts w:ascii="Arial" w:eastAsia="Times New Roman" w:hAnsi="Arial" w:cs="Arial"/>
                <w:b/>
                <w:sz w:val="24"/>
                <w:szCs w:val="24"/>
                <w:lang w:val="es-VE" w:eastAsia="pt-BR"/>
              </w:rPr>
              <w:t xml:space="preserve">Armirys del Carmen </w:t>
            </w:r>
          </w:p>
          <w:p w14:paraId="44BFDB79" w14:textId="4659FAE7" w:rsidR="00780968" w:rsidRPr="00C905C2" w:rsidRDefault="00B640E0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s-VE" w:eastAsia="pt-BR"/>
              </w:rPr>
            </w:pPr>
            <w:r w:rsidRPr="00C905C2">
              <w:rPr>
                <w:rFonts w:ascii="Arial" w:eastAsia="Times New Roman" w:hAnsi="Arial" w:cs="Arial"/>
                <w:b/>
                <w:sz w:val="24"/>
                <w:szCs w:val="24"/>
                <w:lang w:val="es-VE" w:eastAsia="pt-BR"/>
              </w:rPr>
              <w:t>Méndez García</w:t>
            </w: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A" w14:textId="39FB863E" w:rsidR="00780968" w:rsidRPr="00C905C2" w:rsidRDefault="00B640E0" w:rsidP="004B1BD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  <w:r w:rsidRPr="00C905C2"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>Mestra em Engenharia Civil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B" w14:textId="2796EB47" w:rsidR="00780968" w:rsidRPr="00C905C2" w:rsidRDefault="00B640E0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  <w:r w:rsidRPr="00C905C2"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>8h</w:t>
            </w: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BFDB7C" w14:textId="77777777" w:rsidR="00780968" w:rsidRPr="00C905C2" w:rsidRDefault="00780968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1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D" w14:textId="77777777" w:rsidR="00780968" w:rsidRPr="00C905C2" w:rsidRDefault="00DF6A1A" w:rsidP="0078096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</w:pPr>
            <w:r w:rsidRPr="00C905C2">
              <w:rPr>
                <w:rFonts w:ascii="Arial" w:eastAsia="Times New Roman" w:hAnsi="Arial" w:cs="Arial"/>
                <w:b/>
                <w:sz w:val="24"/>
                <w:szCs w:val="24"/>
                <w:lang w:val="pt-BR" w:eastAsia="pt-BR"/>
              </w:rPr>
              <w:t>X</w:t>
            </w:r>
          </w:p>
        </w:tc>
      </w:tr>
    </w:tbl>
    <w:p w14:paraId="44BFDB7F" w14:textId="77777777" w:rsidR="00780968" w:rsidRPr="00A9626B" w:rsidRDefault="00780968" w:rsidP="00780968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x-none" w:eastAsia="pt-BR"/>
        </w:rPr>
      </w:pPr>
    </w:p>
    <w:p w14:paraId="44BFDB80" w14:textId="77777777" w:rsidR="00780968" w:rsidRPr="00A9626B" w:rsidRDefault="00780968" w:rsidP="00780968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x-none" w:eastAsia="pt-BR"/>
        </w:rPr>
      </w:pPr>
    </w:p>
    <w:p w14:paraId="44BFDB81" w14:textId="77777777" w:rsidR="00780968" w:rsidRPr="00A9626B" w:rsidRDefault="00780968" w:rsidP="00780968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x-none" w:eastAsia="pt-BR"/>
        </w:rPr>
      </w:pPr>
      <w:r w:rsidRPr="00A9626B">
        <w:rPr>
          <w:rFonts w:ascii="Arial" w:eastAsia="Times New Roman" w:hAnsi="Arial" w:cs="Arial"/>
          <w:b/>
          <w:sz w:val="24"/>
          <w:szCs w:val="24"/>
          <w:lang w:val="x-none" w:eastAsia="pt-BR"/>
        </w:rPr>
        <w:br w:type="page"/>
      </w:r>
    </w:p>
    <w:p w14:paraId="44BFDB82" w14:textId="77777777" w:rsidR="00780968" w:rsidRPr="00A9626B" w:rsidRDefault="00780968" w:rsidP="00780968">
      <w:pPr>
        <w:spacing w:after="0" w:line="240" w:lineRule="auto"/>
        <w:ind w:firstLine="708"/>
        <w:rPr>
          <w:rFonts w:ascii="Arial" w:eastAsia="Times New Roman" w:hAnsi="Arial" w:cs="Arial"/>
          <w:b/>
          <w:sz w:val="24"/>
          <w:szCs w:val="24"/>
          <w:lang w:val="x-none" w:eastAsia="pt-BR"/>
        </w:rPr>
      </w:pPr>
      <w:r w:rsidRPr="00A9626B">
        <w:rPr>
          <w:rFonts w:ascii="Arial" w:eastAsia="Times New Roman" w:hAnsi="Arial" w:cs="Arial"/>
          <w:b/>
          <w:sz w:val="24"/>
          <w:szCs w:val="24"/>
          <w:lang w:val="x-none" w:eastAsia="pt-BR"/>
        </w:rPr>
        <w:lastRenderedPageBreak/>
        <w:t xml:space="preserve">3. DESCRIÇÃO DAS ATIVIDADES DESENVOLVIDAS COM FOTOS </w:t>
      </w:r>
    </w:p>
    <w:p w14:paraId="44BFDB83" w14:textId="77777777" w:rsidR="00780968" w:rsidRPr="00A9626B" w:rsidRDefault="00780968" w:rsidP="00780968">
      <w:pPr>
        <w:spacing w:after="0" w:line="240" w:lineRule="auto"/>
        <w:ind w:firstLine="708"/>
        <w:rPr>
          <w:rFonts w:ascii="Arial" w:eastAsia="Times New Roman" w:hAnsi="Arial" w:cs="Arial"/>
          <w:sz w:val="24"/>
          <w:szCs w:val="24"/>
          <w:lang w:val="x-none" w:eastAsia="pt-BR"/>
        </w:rPr>
      </w:pPr>
    </w:p>
    <w:p w14:paraId="46B2C2B8" w14:textId="77777777" w:rsidR="00A61BA7" w:rsidRDefault="00A61BA7" w:rsidP="00780968">
      <w:pPr>
        <w:spacing w:after="0" w:line="240" w:lineRule="auto"/>
        <w:ind w:firstLine="708"/>
        <w:rPr>
          <w:rFonts w:ascii="Arial" w:eastAsia="Times New Roman" w:hAnsi="Arial" w:cs="Arial"/>
          <w:color w:val="FF0000"/>
          <w:sz w:val="24"/>
          <w:szCs w:val="24"/>
          <w:lang w:val="pt-BR" w:eastAsia="pt-BR"/>
        </w:rPr>
      </w:pPr>
    </w:p>
    <w:p w14:paraId="6D26592C" w14:textId="503EACE7" w:rsidR="00122C59" w:rsidRDefault="00C35D3F" w:rsidP="000464C4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  <w:r>
        <w:rPr>
          <w:rFonts w:ascii="Arial" w:eastAsia="Times New Roman" w:hAnsi="Arial" w:cs="Arial"/>
          <w:sz w:val="24"/>
          <w:szCs w:val="24"/>
          <w:lang w:val="pt-BR" w:eastAsia="pt-BR"/>
        </w:rPr>
        <w:t>No decorrer d</w:t>
      </w:r>
      <w:r w:rsidR="00780968" w:rsidRP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o mês de </w:t>
      </w:r>
      <w:r w:rsidR="00B05663">
        <w:rPr>
          <w:rFonts w:ascii="Arial" w:eastAsia="Times New Roman" w:hAnsi="Arial" w:cs="Arial"/>
          <w:sz w:val="24"/>
          <w:szCs w:val="24"/>
          <w:lang w:val="pt-BR" w:eastAsia="pt-BR"/>
        </w:rPr>
        <w:t>março</w:t>
      </w:r>
      <w:r w:rsidR="00780968" w:rsidRP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foram 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>desenvolvidas</w:t>
      </w:r>
      <w:r w:rsidR="003C3DB4">
        <w:rPr>
          <w:rFonts w:ascii="Arial" w:eastAsia="Times New Roman" w:hAnsi="Arial" w:cs="Arial"/>
          <w:sz w:val="24"/>
          <w:szCs w:val="24"/>
          <w:lang w:val="pt-BR" w:eastAsia="pt-BR"/>
        </w:rPr>
        <w:t>,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</w:t>
      </w:r>
      <w:r w:rsidR="00376E03" w:rsidRP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estratégias de aprendizado 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>aplicado ao estudo da língua</w:t>
      </w:r>
      <w:r w:rsidR="00780968" w:rsidRP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>Espanhola ou Castelhano</w:t>
      </w:r>
      <w:r w:rsidR="00780968" w:rsidRP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. Em cada aula 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>foram reforçadas metodologias</w:t>
      </w:r>
      <w:r w:rsidR="00945057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e estratégias para facilitar o estudo de forma dinâmica e divertida</w:t>
      </w:r>
      <w:r w:rsidR="003C3DB4">
        <w:rPr>
          <w:rFonts w:ascii="Arial" w:eastAsia="Times New Roman" w:hAnsi="Arial" w:cs="Arial"/>
          <w:sz w:val="24"/>
          <w:szCs w:val="24"/>
          <w:lang w:val="pt-BR" w:eastAsia="pt-BR"/>
        </w:rPr>
        <w:t>,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</w:t>
      </w:r>
      <w:r w:rsidR="00945057">
        <w:rPr>
          <w:rFonts w:ascii="Arial" w:eastAsia="Times New Roman" w:hAnsi="Arial" w:cs="Arial"/>
          <w:sz w:val="24"/>
          <w:szCs w:val="24"/>
          <w:lang w:val="pt-BR" w:eastAsia="pt-BR"/>
        </w:rPr>
        <w:t>promovendo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a continua evolução dos alunos</w:t>
      </w:r>
      <w:r w:rsidR="00122C59">
        <w:rPr>
          <w:rFonts w:ascii="Arial" w:eastAsia="Times New Roman" w:hAnsi="Arial" w:cs="Arial"/>
          <w:sz w:val="24"/>
          <w:szCs w:val="24"/>
          <w:lang w:val="pt-BR" w:eastAsia="pt-BR"/>
        </w:rPr>
        <w:t>, lhes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</w:t>
      </w:r>
      <w:r w:rsidR="00122C59">
        <w:rPr>
          <w:rFonts w:ascii="Arial" w:eastAsia="Times New Roman" w:hAnsi="Arial" w:cs="Arial"/>
          <w:sz w:val="24"/>
          <w:szCs w:val="24"/>
          <w:lang w:val="pt-BR" w:eastAsia="pt-BR"/>
        </w:rPr>
        <w:t>fazendo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estar em contato com muito </w:t>
      </w:r>
      <w:r w:rsidR="000464C4">
        <w:rPr>
          <w:rFonts w:ascii="Arial" w:eastAsia="Times New Roman" w:hAnsi="Arial" w:cs="Arial"/>
          <w:sz w:val="24"/>
          <w:szCs w:val="24"/>
          <w:lang w:val="pt-BR" w:eastAsia="pt-BR"/>
        </w:rPr>
        <w:t>conteúdo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, em pequenos períodos de </w:t>
      </w:r>
      <w:r w:rsidR="00122C59">
        <w:rPr>
          <w:rFonts w:ascii="Arial" w:eastAsia="Times New Roman" w:hAnsi="Arial" w:cs="Arial"/>
          <w:sz w:val="24"/>
          <w:szCs w:val="24"/>
          <w:lang w:val="pt-BR" w:eastAsia="pt-BR"/>
        </w:rPr>
        <w:t>tempo e de forma autodidata.</w:t>
      </w:r>
    </w:p>
    <w:p w14:paraId="44BFDB84" w14:textId="3D7D7303" w:rsidR="00780968" w:rsidRDefault="00122C59" w:rsidP="000464C4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  <w:r>
        <w:rPr>
          <w:rFonts w:ascii="Arial" w:eastAsia="Times New Roman" w:hAnsi="Arial" w:cs="Arial"/>
          <w:sz w:val="24"/>
          <w:szCs w:val="24"/>
          <w:lang w:val="pt-BR" w:eastAsia="pt-BR"/>
        </w:rPr>
        <w:t xml:space="preserve">O intuito </w:t>
      </w:r>
      <w:r w:rsidR="00945057">
        <w:rPr>
          <w:rFonts w:ascii="Arial" w:eastAsia="Times New Roman" w:hAnsi="Arial" w:cs="Arial"/>
          <w:sz w:val="24"/>
          <w:szCs w:val="24"/>
          <w:lang w:val="pt-BR" w:eastAsia="pt-BR"/>
        </w:rPr>
        <w:t>destas estratégias</w:t>
      </w:r>
      <w:r>
        <w:rPr>
          <w:rFonts w:ascii="Arial" w:eastAsia="Times New Roman" w:hAnsi="Arial" w:cs="Arial"/>
          <w:sz w:val="24"/>
          <w:szCs w:val="24"/>
          <w:lang w:val="pt-BR" w:eastAsia="pt-BR"/>
        </w:rPr>
        <w:t xml:space="preserve"> é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garant</w:t>
      </w:r>
      <w:r>
        <w:rPr>
          <w:rFonts w:ascii="Arial" w:eastAsia="Times New Roman" w:hAnsi="Arial" w:cs="Arial"/>
          <w:sz w:val="24"/>
          <w:szCs w:val="24"/>
          <w:lang w:val="pt-BR" w:eastAsia="pt-BR"/>
        </w:rPr>
        <w:t>ir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o </w:t>
      </w:r>
      <w:r w:rsidR="000464C4">
        <w:rPr>
          <w:rFonts w:ascii="Arial" w:eastAsia="Times New Roman" w:hAnsi="Arial" w:cs="Arial"/>
          <w:sz w:val="24"/>
          <w:szCs w:val="24"/>
          <w:lang w:val="pt-BR" w:eastAsia="pt-BR"/>
        </w:rPr>
        <w:t>interesse</w:t>
      </w:r>
      <w:r>
        <w:rPr>
          <w:rFonts w:ascii="Arial" w:eastAsia="Times New Roman" w:hAnsi="Arial" w:cs="Arial"/>
          <w:sz w:val="24"/>
          <w:szCs w:val="24"/>
          <w:lang w:val="pt-BR" w:eastAsia="pt-BR"/>
        </w:rPr>
        <w:t xml:space="preserve"> do aluno pelo aprendizado,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</w:t>
      </w:r>
      <w:r w:rsidR="00BA76D7">
        <w:rPr>
          <w:rFonts w:ascii="Arial" w:eastAsia="Times New Roman" w:hAnsi="Arial" w:cs="Arial"/>
          <w:sz w:val="24"/>
          <w:szCs w:val="24"/>
          <w:lang w:val="pt-BR" w:eastAsia="pt-BR"/>
        </w:rPr>
        <w:t>poi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s são temas escolhidos conforme </w:t>
      </w:r>
      <w:r w:rsidR="000464C4">
        <w:rPr>
          <w:rFonts w:ascii="Arial" w:eastAsia="Times New Roman" w:hAnsi="Arial" w:cs="Arial"/>
          <w:sz w:val="24"/>
          <w:szCs w:val="24"/>
          <w:lang w:val="pt-BR" w:eastAsia="pt-BR"/>
        </w:rPr>
        <w:t>os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gostos e necessidades particulares de cada um</w:t>
      </w:r>
      <w:r w:rsidR="00E01719">
        <w:rPr>
          <w:rFonts w:ascii="Arial" w:eastAsia="Times New Roman" w:hAnsi="Arial" w:cs="Arial"/>
          <w:sz w:val="24"/>
          <w:szCs w:val="24"/>
          <w:lang w:val="pt-BR" w:eastAsia="pt-BR"/>
        </w:rPr>
        <w:t>, assim como,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elimin</w:t>
      </w:r>
      <w:r>
        <w:rPr>
          <w:rFonts w:ascii="Arial" w:eastAsia="Times New Roman" w:hAnsi="Arial" w:cs="Arial"/>
          <w:sz w:val="24"/>
          <w:szCs w:val="24"/>
          <w:lang w:val="pt-BR" w:eastAsia="pt-BR"/>
        </w:rPr>
        <w:t>ar</w:t>
      </w:r>
      <w:r w:rsidR="00EB48FD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a codependencia</w:t>
      </w:r>
      <w:r w:rsidR="00576548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</w:t>
      </w:r>
      <w:r w:rsid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do aprendizado exclusivo em sala de aula. </w:t>
      </w:r>
      <w:r w:rsidR="00780968" w:rsidRP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No início </w:t>
      </w:r>
      <w:r w:rsidR="00953644" w:rsidRPr="00376E03">
        <w:rPr>
          <w:rFonts w:ascii="Arial" w:eastAsia="Times New Roman" w:hAnsi="Arial" w:cs="Arial"/>
          <w:sz w:val="24"/>
          <w:szCs w:val="24"/>
          <w:lang w:val="pt-BR" w:eastAsia="pt-BR"/>
        </w:rPr>
        <w:t>da</w:t>
      </w:r>
      <w:r w:rsidR="00953644">
        <w:rPr>
          <w:rFonts w:ascii="Arial" w:eastAsia="Times New Roman" w:hAnsi="Arial" w:cs="Arial"/>
          <w:sz w:val="24"/>
          <w:szCs w:val="24"/>
          <w:lang w:val="pt-BR" w:eastAsia="pt-BR"/>
        </w:rPr>
        <w:t>s</w:t>
      </w:r>
      <w:r w:rsidR="00953644" w:rsidRP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aulas</w:t>
      </w:r>
      <w:r w:rsidR="00780968" w:rsidRP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os alunos aprenderam </w:t>
      </w:r>
      <w:r w:rsidR="00953644">
        <w:rPr>
          <w:rFonts w:ascii="Arial" w:eastAsia="Times New Roman" w:hAnsi="Arial" w:cs="Arial"/>
          <w:sz w:val="24"/>
          <w:szCs w:val="24"/>
          <w:lang w:val="pt-BR" w:eastAsia="pt-BR"/>
        </w:rPr>
        <w:t>como organizar é implementar as estratégias</w:t>
      </w:r>
      <w:r w:rsidR="00B858C7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no seu dia a dia</w:t>
      </w:r>
      <w:r w:rsidR="00953644">
        <w:rPr>
          <w:rFonts w:ascii="Arial" w:eastAsia="Times New Roman" w:hAnsi="Arial" w:cs="Arial"/>
          <w:sz w:val="24"/>
          <w:szCs w:val="24"/>
          <w:lang w:val="pt-BR" w:eastAsia="pt-BR"/>
        </w:rPr>
        <w:t>; l</w:t>
      </w:r>
      <w:r w:rsidR="00780968" w:rsidRPr="00376E03">
        <w:rPr>
          <w:rFonts w:ascii="Arial" w:eastAsia="Times New Roman" w:hAnsi="Arial" w:cs="Arial"/>
          <w:sz w:val="24"/>
          <w:szCs w:val="24"/>
          <w:lang w:val="pt-BR" w:eastAsia="pt-BR"/>
        </w:rPr>
        <w:t>ogo em seguida foi acrescentado</w:t>
      </w:r>
      <w:r w:rsidR="00953644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muito</w:t>
      </w:r>
      <w:r w:rsidR="00780968" w:rsidRP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vocabulário</w:t>
      </w:r>
      <w:r w:rsidR="00BA76D7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de temas </w:t>
      </w:r>
      <w:r w:rsidR="00953644">
        <w:rPr>
          <w:rFonts w:ascii="Arial" w:eastAsia="Times New Roman" w:hAnsi="Arial" w:cs="Arial"/>
          <w:sz w:val="24"/>
          <w:szCs w:val="24"/>
          <w:lang w:val="pt-BR" w:eastAsia="pt-BR"/>
        </w:rPr>
        <w:t>diversos, assim como</w:t>
      </w:r>
      <w:r w:rsidR="00D340E7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falado</w:t>
      </w:r>
      <w:r w:rsidR="00953644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para uma criança nos primeiros anos de vida</w:t>
      </w:r>
      <w:r w:rsidR="00780968" w:rsidRP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. </w:t>
      </w:r>
      <w:r w:rsidR="00953644">
        <w:rPr>
          <w:rFonts w:ascii="Arial" w:eastAsia="Times New Roman" w:hAnsi="Arial" w:cs="Arial"/>
          <w:sz w:val="24"/>
          <w:szCs w:val="24"/>
          <w:lang w:val="pt-BR" w:eastAsia="pt-BR"/>
        </w:rPr>
        <w:t xml:space="preserve">Foram </w:t>
      </w:r>
      <w:r w:rsidR="00AA7142">
        <w:rPr>
          <w:rFonts w:ascii="Arial" w:eastAsia="Times New Roman" w:hAnsi="Arial" w:cs="Arial"/>
          <w:sz w:val="24"/>
          <w:szCs w:val="24"/>
          <w:lang w:val="pt-BR" w:eastAsia="pt-BR"/>
        </w:rPr>
        <w:t xml:space="preserve">destacadas </w:t>
      </w:r>
      <w:r w:rsidR="00945057">
        <w:rPr>
          <w:rFonts w:ascii="Arial" w:eastAsia="Times New Roman" w:hAnsi="Arial" w:cs="Arial"/>
          <w:sz w:val="24"/>
          <w:szCs w:val="24"/>
          <w:lang w:val="pt-BR" w:eastAsia="pt-BR"/>
        </w:rPr>
        <w:t xml:space="preserve">diversas expressões idiomáticas, </w:t>
      </w:r>
      <w:r w:rsidR="00780968" w:rsidRPr="00376E03">
        <w:rPr>
          <w:rFonts w:ascii="Arial" w:eastAsia="Times New Roman" w:hAnsi="Arial" w:cs="Arial"/>
          <w:sz w:val="24"/>
          <w:szCs w:val="24"/>
          <w:lang w:val="pt-BR" w:eastAsia="pt-BR"/>
        </w:rPr>
        <w:t>a pronúncia e entonação corretas foram enfatizadas.</w:t>
      </w:r>
    </w:p>
    <w:p w14:paraId="10B21FEC" w14:textId="1C7F59E8" w:rsidR="000900BB" w:rsidRDefault="000900BB" w:rsidP="000464C4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</w:p>
    <w:p w14:paraId="5CA8E375" w14:textId="2B60CDF4" w:rsidR="000900BB" w:rsidRDefault="000900BB" w:rsidP="000900BB">
      <w:pPr>
        <w:spacing w:after="0" w:line="240" w:lineRule="auto"/>
        <w:ind w:firstLine="28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  <w:r>
        <w:rPr>
          <w:rFonts w:ascii="Arial" w:eastAsia="Times New Roman" w:hAnsi="Arial" w:cs="Arial"/>
          <w:sz w:val="24"/>
          <w:szCs w:val="24"/>
          <w:lang w:val="pt-BR" w:eastAsia="pt-BR"/>
        </w:rPr>
        <w:t xml:space="preserve">      Dia 01/03 – Feriado.</w:t>
      </w:r>
    </w:p>
    <w:p w14:paraId="5096BE3B" w14:textId="77777777" w:rsidR="00A911CC" w:rsidRPr="00C624AA" w:rsidRDefault="00A911CC" w:rsidP="000464C4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</w:p>
    <w:p w14:paraId="44BFDB85" w14:textId="67B6DD03" w:rsidR="00780968" w:rsidRPr="00376E03" w:rsidRDefault="00780968" w:rsidP="003C0823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  <w:r w:rsidRPr="00C624AA">
        <w:rPr>
          <w:rFonts w:ascii="Arial" w:eastAsia="Times New Roman" w:hAnsi="Arial" w:cs="Arial"/>
          <w:sz w:val="24"/>
          <w:szCs w:val="24"/>
          <w:lang w:val="pt-BR" w:eastAsia="pt-BR"/>
        </w:rPr>
        <w:t xml:space="preserve">No dia </w:t>
      </w:r>
      <w:r w:rsidR="00550470" w:rsidRPr="00C624AA">
        <w:rPr>
          <w:rFonts w:ascii="Arial" w:eastAsia="Times New Roman" w:hAnsi="Arial" w:cs="Arial"/>
          <w:sz w:val="24"/>
          <w:szCs w:val="24"/>
          <w:lang w:val="pt-BR" w:eastAsia="pt-BR"/>
        </w:rPr>
        <w:t>08</w:t>
      </w:r>
      <w:r w:rsidRPr="00C624AA">
        <w:rPr>
          <w:rFonts w:ascii="Arial" w:eastAsia="Times New Roman" w:hAnsi="Arial" w:cs="Arial"/>
          <w:sz w:val="24"/>
          <w:szCs w:val="24"/>
          <w:lang w:val="pt-BR" w:eastAsia="pt-BR"/>
        </w:rPr>
        <w:t>/</w:t>
      </w:r>
      <w:r w:rsidR="00624973" w:rsidRPr="00C624AA">
        <w:rPr>
          <w:rFonts w:ascii="Arial" w:eastAsia="Times New Roman" w:hAnsi="Arial" w:cs="Arial"/>
          <w:sz w:val="24"/>
          <w:szCs w:val="24"/>
          <w:lang w:val="pt-BR" w:eastAsia="pt-BR"/>
        </w:rPr>
        <w:t>0</w:t>
      </w:r>
      <w:r w:rsidR="00550470" w:rsidRPr="00C624AA">
        <w:rPr>
          <w:rFonts w:ascii="Arial" w:eastAsia="Times New Roman" w:hAnsi="Arial" w:cs="Arial"/>
          <w:sz w:val="24"/>
          <w:szCs w:val="24"/>
          <w:lang w:val="pt-BR" w:eastAsia="pt-BR"/>
        </w:rPr>
        <w:t>3, através de uma história conhecida (</w:t>
      </w:r>
      <w:r w:rsidR="00550470" w:rsidRPr="001525EC">
        <w:rPr>
          <w:rFonts w:ascii="Arial" w:eastAsia="Times New Roman" w:hAnsi="Arial" w:cs="Arial"/>
          <w:sz w:val="24"/>
          <w:szCs w:val="24"/>
          <w:lang w:val="pt-BR" w:eastAsia="pt-BR"/>
        </w:rPr>
        <w:t>El Arca de Noé)</w:t>
      </w:r>
      <w:r w:rsidR="00550470" w:rsidRPr="00C624AA">
        <w:rPr>
          <w:rFonts w:ascii="Arial" w:eastAsia="Times New Roman" w:hAnsi="Arial" w:cs="Arial"/>
          <w:sz w:val="24"/>
          <w:szCs w:val="24"/>
          <w:lang w:val="pt-BR" w:eastAsia="pt-BR"/>
        </w:rPr>
        <w:t>,</w:t>
      </w:r>
      <w:r w:rsidR="00550470" w:rsidRPr="00550470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</w:t>
      </w:r>
      <w:r w:rsidR="00550470">
        <w:rPr>
          <w:rFonts w:ascii="Arial" w:eastAsia="Times New Roman" w:hAnsi="Arial" w:cs="Arial"/>
          <w:sz w:val="24"/>
          <w:szCs w:val="24"/>
          <w:lang w:val="pt-BR" w:eastAsia="pt-BR"/>
        </w:rPr>
        <w:t>foram exercitadas</w:t>
      </w:r>
      <w:r w:rsidR="00550470" w:rsidRPr="00550470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a</w:t>
      </w:r>
      <w:r w:rsidR="00550470">
        <w:rPr>
          <w:rFonts w:ascii="Arial" w:eastAsia="Times New Roman" w:hAnsi="Arial" w:cs="Arial"/>
          <w:sz w:val="24"/>
          <w:szCs w:val="24"/>
          <w:lang w:val="pt-BR" w:eastAsia="pt-BR"/>
        </w:rPr>
        <w:t>s</w:t>
      </w:r>
      <w:r w:rsidR="00550470" w:rsidRPr="00550470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técnica</w:t>
      </w:r>
      <w:r w:rsidR="00550470">
        <w:rPr>
          <w:rFonts w:ascii="Arial" w:eastAsia="Times New Roman" w:hAnsi="Arial" w:cs="Arial"/>
          <w:sz w:val="24"/>
          <w:szCs w:val="24"/>
          <w:lang w:val="pt-BR" w:eastAsia="pt-BR"/>
        </w:rPr>
        <w:t>s</w:t>
      </w:r>
      <w:r w:rsidR="00550470" w:rsidRPr="00550470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de conteúdo em contexto. </w:t>
      </w:r>
      <w:r w:rsidR="00550470">
        <w:rPr>
          <w:rFonts w:ascii="Arial" w:eastAsia="Times New Roman" w:hAnsi="Arial" w:cs="Arial"/>
          <w:sz w:val="24"/>
          <w:szCs w:val="24"/>
          <w:lang w:val="pt-BR" w:eastAsia="pt-BR"/>
        </w:rPr>
        <w:t>Foi realizada uma d</w:t>
      </w:r>
      <w:r w:rsidR="00550470" w:rsidRPr="00550470">
        <w:rPr>
          <w:rFonts w:ascii="Arial" w:eastAsia="Times New Roman" w:hAnsi="Arial" w:cs="Arial"/>
          <w:sz w:val="24"/>
          <w:szCs w:val="24"/>
          <w:lang w:val="pt-BR" w:eastAsia="pt-BR"/>
        </w:rPr>
        <w:t>iscussão final do aprendizado.</w:t>
      </w:r>
      <w:r w:rsidR="004779E0" w:rsidRPr="004779E0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</w:t>
      </w:r>
      <w:r w:rsidR="00513C3F">
        <w:rPr>
          <w:rFonts w:ascii="Arial" w:eastAsia="Times New Roman" w:hAnsi="Arial" w:cs="Arial"/>
          <w:sz w:val="24"/>
          <w:szCs w:val="24"/>
          <w:lang w:val="pt-BR" w:eastAsia="pt-BR"/>
        </w:rPr>
        <w:t>Exemplo de estratégias de estudo para rotina diária</w:t>
      </w:r>
      <w:r w:rsidR="00ED484B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foram discutidas</w:t>
      </w:r>
      <w:r w:rsidR="00513C3F">
        <w:rPr>
          <w:rFonts w:ascii="Arial" w:eastAsia="Times New Roman" w:hAnsi="Arial" w:cs="Arial"/>
          <w:sz w:val="24"/>
          <w:szCs w:val="24"/>
          <w:lang w:val="pt-BR" w:eastAsia="pt-BR"/>
        </w:rPr>
        <w:t>.</w:t>
      </w:r>
      <w:bookmarkStart w:id="0" w:name="_GoBack"/>
      <w:bookmarkEnd w:id="0"/>
    </w:p>
    <w:p w14:paraId="1B224AE5" w14:textId="77777777" w:rsidR="00107BAE" w:rsidRDefault="00107BAE" w:rsidP="003C0823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</w:p>
    <w:p w14:paraId="61E6F26D" w14:textId="0CB2C583" w:rsidR="00107BAE" w:rsidRDefault="00780968" w:rsidP="003C0823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  <w:r w:rsidRP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No dia </w:t>
      </w:r>
      <w:r w:rsidR="00D14228">
        <w:rPr>
          <w:rFonts w:ascii="Arial" w:eastAsia="Times New Roman" w:hAnsi="Arial" w:cs="Arial"/>
          <w:sz w:val="24"/>
          <w:szCs w:val="24"/>
          <w:lang w:val="pt-BR" w:eastAsia="pt-BR"/>
        </w:rPr>
        <w:t>15</w:t>
      </w:r>
      <w:r w:rsidRPr="00376E03">
        <w:rPr>
          <w:rFonts w:ascii="Arial" w:eastAsia="Times New Roman" w:hAnsi="Arial" w:cs="Arial"/>
          <w:sz w:val="24"/>
          <w:szCs w:val="24"/>
          <w:lang w:val="pt-BR" w:eastAsia="pt-BR"/>
        </w:rPr>
        <w:t>/</w:t>
      </w:r>
      <w:r w:rsidR="00624973" w:rsidRPr="00376E03">
        <w:rPr>
          <w:rFonts w:ascii="Arial" w:eastAsia="Times New Roman" w:hAnsi="Arial" w:cs="Arial"/>
          <w:sz w:val="24"/>
          <w:szCs w:val="24"/>
          <w:lang w:val="pt-BR" w:eastAsia="pt-BR"/>
        </w:rPr>
        <w:t>0</w:t>
      </w:r>
      <w:r w:rsidR="006F6B79">
        <w:rPr>
          <w:rFonts w:ascii="Arial" w:eastAsia="Times New Roman" w:hAnsi="Arial" w:cs="Arial"/>
          <w:sz w:val="24"/>
          <w:szCs w:val="24"/>
          <w:lang w:val="pt-BR" w:eastAsia="pt-BR"/>
        </w:rPr>
        <w:t xml:space="preserve">3, </w:t>
      </w:r>
      <w:r w:rsidR="002C7AAE">
        <w:rPr>
          <w:rFonts w:ascii="Arial" w:eastAsia="Times New Roman" w:hAnsi="Arial" w:cs="Arial"/>
          <w:sz w:val="24"/>
          <w:szCs w:val="24"/>
          <w:lang w:val="pt-BR" w:eastAsia="pt-BR"/>
        </w:rPr>
        <w:t>se fez um reforço de</w:t>
      </w:r>
      <w:r w:rsidR="006F6B79" w:rsidRPr="006F6B79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tudo que foi </w:t>
      </w:r>
      <w:r w:rsidR="001A2288">
        <w:rPr>
          <w:rFonts w:ascii="Arial" w:eastAsia="Times New Roman" w:hAnsi="Arial" w:cs="Arial"/>
          <w:sz w:val="24"/>
          <w:szCs w:val="24"/>
          <w:lang w:val="pt-BR" w:eastAsia="pt-BR"/>
        </w:rPr>
        <w:t xml:space="preserve">ensinado desde a última aula e foram incluídas as diversas </w:t>
      </w:r>
      <w:r w:rsidR="006F6B79" w:rsidRPr="006F6B79">
        <w:rPr>
          <w:rFonts w:ascii="Arial" w:eastAsia="Times New Roman" w:hAnsi="Arial" w:cs="Arial"/>
          <w:sz w:val="24"/>
          <w:szCs w:val="24"/>
          <w:lang w:val="pt-BR" w:eastAsia="pt-BR"/>
        </w:rPr>
        <w:t>formas para apresentar-se, assim c</w:t>
      </w:r>
      <w:r w:rsidR="006F6B79">
        <w:rPr>
          <w:rFonts w:ascii="Arial" w:eastAsia="Times New Roman" w:hAnsi="Arial" w:cs="Arial"/>
          <w:sz w:val="24"/>
          <w:szCs w:val="24"/>
          <w:lang w:val="pt-BR" w:eastAsia="pt-BR"/>
        </w:rPr>
        <w:t xml:space="preserve">omo </w:t>
      </w:r>
      <w:r w:rsidR="001A2288">
        <w:rPr>
          <w:rFonts w:ascii="Arial" w:eastAsia="Times New Roman" w:hAnsi="Arial" w:cs="Arial"/>
          <w:sz w:val="24"/>
          <w:szCs w:val="24"/>
          <w:lang w:val="pt-BR" w:eastAsia="pt-BR"/>
        </w:rPr>
        <w:t xml:space="preserve">estratégias para </w:t>
      </w:r>
      <w:r w:rsidR="006F6B79">
        <w:rPr>
          <w:rFonts w:ascii="Arial" w:eastAsia="Times New Roman" w:hAnsi="Arial" w:cs="Arial"/>
          <w:sz w:val="24"/>
          <w:szCs w:val="24"/>
          <w:lang w:val="pt-BR" w:eastAsia="pt-BR"/>
        </w:rPr>
        <w:t>descrever pessoas e objetos</w:t>
      </w:r>
      <w:r w:rsidR="00AD34F4">
        <w:rPr>
          <w:rFonts w:ascii="Arial" w:eastAsia="Times New Roman" w:hAnsi="Arial" w:cs="Arial"/>
          <w:sz w:val="24"/>
          <w:szCs w:val="24"/>
          <w:lang w:val="pt-BR" w:eastAsia="pt-BR"/>
        </w:rPr>
        <w:t xml:space="preserve">. </w:t>
      </w:r>
    </w:p>
    <w:p w14:paraId="135AE57E" w14:textId="77777777" w:rsidR="0083074B" w:rsidRDefault="0083074B" w:rsidP="003C0823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</w:p>
    <w:p w14:paraId="414FE1CB" w14:textId="12224149" w:rsidR="00CD370C" w:rsidRDefault="0083074B" w:rsidP="003C0823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  <w:r w:rsidRPr="00376E03">
        <w:rPr>
          <w:rFonts w:ascii="Arial" w:eastAsia="Times New Roman" w:hAnsi="Arial" w:cs="Arial"/>
          <w:sz w:val="24"/>
          <w:szCs w:val="24"/>
          <w:lang w:val="pt-BR" w:eastAsia="pt-BR"/>
        </w:rPr>
        <w:t xml:space="preserve">No dia </w:t>
      </w:r>
      <w:r>
        <w:rPr>
          <w:rFonts w:ascii="Arial" w:eastAsia="Times New Roman" w:hAnsi="Arial" w:cs="Arial"/>
          <w:sz w:val="24"/>
          <w:szCs w:val="24"/>
          <w:lang w:val="pt-BR" w:eastAsia="pt-BR"/>
        </w:rPr>
        <w:t>22</w:t>
      </w:r>
      <w:r w:rsidRPr="00376E03">
        <w:rPr>
          <w:rFonts w:ascii="Arial" w:eastAsia="Times New Roman" w:hAnsi="Arial" w:cs="Arial"/>
          <w:sz w:val="24"/>
          <w:szCs w:val="24"/>
          <w:lang w:val="pt-BR" w:eastAsia="pt-BR"/>
        </w:rPr>
        <w:t>/0</w:t>
      </w:r>
      <w:r>
        <w:rPr>
          <w:rFonts w:ascii="Arial" w:eastAsia="Times New Roman" w:hAnsi="Arial" w:cs="Arial"/>
          <w:sz w:val="24"/>
          <w:szCs w:val="24"/>
          <w:lang w:val="pt-BR" w:eastAsia="pt-BR"/>
        </w:rPr>
        <w:t xml:space="preserve">3, </w:t>
      </w:r>
      <w:r w:rsidR="00182572">
        <w:rPr>
          <w:rFonts w:ascii="Arial" w:eastAsia="Times New Roman" w:hAnsi="Arial" w:cs="Arial"/>
          <w:sz w:val="24"/>
          <w:szCs w:val="24"/>
          <w:lang w:val="pt-BR" w:eastAsia="pt-BR"/>
        </w:rPr>
        <w:t>nesta aula os alunos aprenderam</w:t>
      </w:r>
      <w:r w:rsidRPr="0083074B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</w:t>
      </w:r>
      <w:r w:rsidR="00182572">
        <w:rPr>
          <w:rFonts w:ascii="Arial" w:eastAsia="Times New Roman" w:hAnsi="Arial" w:cs="Arial"/>
          <w:sz w:val="24"/>
          <w:szCs w:val="24"/>
          <w:lang w:val="pt-BR" w:eastAsia="pt-BR"/>
        </w:rPr>
        <w:t>tudo sobre</w:t>
      </w:r>
      <w:r w:rsidRPr="0083074B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as rotinas diárias em espanhol, assim como a aplicação destas na particularidade dos alunos e dos membros d</w:t>
      </w:r>
      <w:r w:rsidR="00526F09">
        <w:rPr>
          <w:rFonts w:ascii="Arial" w:eastAsia="Times New Roman" w:hAnsi="Arial" w:cs="Arial"/>
          <w:sz w:val="24"/>
          <w:szCs w:val="24"/>
          <w:lang w:val="pt-BR" w:eastAsia="pt-BR"/>
        </w:rPr>
        <w:t>e</w:t>
      </w:r>
      <w:r w:rsidRPr="0083074B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</w:t>
      </w:r>
      <w:r w:rsidR="00182572">
        <w:rPr>
          <w:rFonts w:ascii="Arial" w:eastAsia="Times New Roman" w:hAnsi="Arial" w:cs="Arial"/>
          <w:sz w:val="24"/>
          <w:szCs w:val="24"/>
          <w:lang w:val="pt-BR" w:eastAsia="pt-BR"/>
        </w:rPr>
        <w:t>cada</w:t>
      </w:r>
      <w:r w:rsidRPr="0083074B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família.</w:t>
      </w:r>
    </w:p>
    <w:p w14:paraId="0D9ECDA4" w14:textId="2043CF0B" w:rsidR="00F34D26" w:rsidRDefault="00F34D26" w:rsidP="003C0823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</w:p>
    <w:p w14:paraId="646A9C64" w14:textId="390031DC" w:rsidR="00F34D26" w:rsidRDefault="00F34D26" w:rsidP="00A824F1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  <w:r>
        <w:rPr>
          <w:rFonts w:ascii="Arial" w:eastAsia="Times New Roman" w:hAnsi="Arial" w:cs="Arial"/>
          <w:sz w:val="24"/>
          <w:szCs w:val="24"/>
          <w:lang w:val="pt-BR" w:eastAsia="pt-BR"/>
        </w:rPr>
        <w:t>No dia 29/03</w:t>
      </w:r>
      <w:r w:rsidR="00A824F1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a hora foi o tema de estudo, se a</w:t>
      </w:r>
      <w:r w:rsidR="00A824F1" w:rsidRPr="00A824F1">
        <w:rPr>
          <w:rFonts w:ascii="Arial" w:eastAsia="Times New Roman" w:hAnsi="Arial" w:cs="Arial"/>
          <w:sz w:val="24"/>
          <w:szCs w:val="24"/>
          <w:lang w:val="pt-BR" w:eastAsia="pt-BR"/>
        </w:rPr>
        <w:t>presentar as diferencias de fuso horário usados e formas corretas de falar e pedir informações, horários de atendimento.</w:t>
      </w:r>
    </w:p>
    <w:p w14:paraId="57859625" w14:textId="3ADDDF63" w:rsidR="00B46548" w:rsidRDefault="00B46548" w:rsidP="00A824F1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</w:p>
    <w:p w14:paraId="6CCF998D" w14:textId="01DE944A" w:rsidR="00B46548" w:rsidRPr="00A824F1" w:rsidRDefault="00B46548" w:rsidP="00A824F1">
      <w:pPr>
        <w:spacing w:after="0" w:line="240" w:lineRule="auto"/>
        <w:ind w:left="284" w:firstLine="424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  <w:r w:rsidRPr="00526F09">
        <w:rPr>
          <w:rFonts w:ascii="Arial" w:eastAsia="Times New Roman" w:hAnsi="Arial" w:cs="Arial"/>
          <w:b/>
          <w:sz w:val="24"/>
          <w:szCs w:val="24"/>
          <w:u w:val="single"/>
          <w:lang w:val="pt-BR" w:eastAsia="pt-BR"/>
        </w:rPr>
        <w:t>Nota</w:t>
      </w:r>
      <w:r>
        <w:rPr>
          <w:rFonts w:ascii="Arial" w:eastAsia="Times New Roman" w:hAnsi="Arial" w:cs="Arial"/>
          <w:sz w:val="24"/>
          <w:szCs w:val="24"/>
          <w:lang w:val="pt-BR" w:eastAsia="pt-BR"/>
        </w:rPr>
        <w:t xml:space="preserve">: todas as aulas contaram com o apoio de apostilas e diversos conteúdos áudio visuais que enriqueceram e facilitaram a compreensão e participação de todos os alunos. </w:t>
      </w:r>
    </w:p>
    <w:p w14:paraId="395EB074" w14:textId="1E5EFFD5" w:rsidR="00107BAE" w:rsidRDefault="00107BAE" w:rsidP="00761768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pt-BR" w:eastAsia="pt-BR"/>
        </w:rPr>
      </w:pPr>
    </w:p>
    <w:p w14:paraId="44BFDB8E" w14:textId="6EE01D00" w:rsidR="003109B5" w:rsidRDefault="003109B5" w:rsidP="00780968">
      <w:pPr>
        <w:spacing w:after="0"/>
        <w:jc w:val="center"/>
        <w:rPr>
          <w:rFonts w:ascii="Arial" w:eastAsia="Times New Roman" w:hAnsi="Arial" w:cs="Arial"/>
          <w:noProof/>
          <w:sz w:val="24"/>
          <w:szCs w:val="24"/>
          <w:lang w:val="pt-BR" w:eastAsia="pt-BR"/>
        </w:rPr>
      </w:pPr>
    </w:p>
    <w:p w14:paraId="44BFDB94" w14:textId="3714F45E" w:rsidR="004B1BDA" w:rsidRDefault="003109B5" w:rsidP="00F5602B">
      <w:pPr>
        <w:spacing w:after="0"/>
        <w:jc w:val="center"/>
        <w:rPr>
          <w:rFonts w:ascii="Arial" w:eastAsia="Times New Roman" w:hAnsi="Arial" w:cs="Arial"/>
          <w:b/>
          <w:noProof/>
          <w:color w:val="FF0000"/>
          <w:sz w:val="24"/>
          <w:szCs w:val="24"/>
          <w:lang w:val="pt-BR" w:eastAsia="pt-BR"/>
        </w:rPr>
      </w:pPr>
      <w:r>
        <w:rPr>
          <w:rFonts w:ascii="Arial" w:eastAsia="Times New Roman" w:hAnsi="Arial" w:cs="Arial"/>
          <w:b/>
          <w:noProof/>
          <w:color w:val="FF0000"/>
          <w:sz w:val="24"/>
          <w:szCs w:val="24"/>
          <w:lang w:val="pt-BR" w:eastAsia="pt-BR"/>
        </w:rPr>
        <w:t>Colocar no mínimo 5 fotos</w:t>
      </w:r>
    </w:p>
    <w:p w14:paraId="39EF8C32" w14:textId="35E23008" w:rsidR="00AD34F4" w:rsidRDefault="00AD34F4" w:rsidP="00F5602B">
      <w:pPr>
        <w:spacing w:after="0"/>
        <w:jc w:val="center"/>
        <w:rPr>
          <w:rFonts w:ascii="Arial" w:eastAsia="Times New Roman" w:hAnsi="Arial" w:cs="Arial"/>
          <w:b/>
          <w:noProof/>
          <w:color w:val="FF0000"/>
          <w:sz w:val="24"/>
          <w:szCs w:val="24"/>
          <w:lang w:val="pt-BR" w:eastAsia="pt-BR"/>
        </w:rPr>
      </w:pPr>
    </w:p>
    <w:tbl>
      <w:tblPr>
        <w:tblStyle w:val="Tabelacomgrade"/>
        <w:tblW w:w="0" w:type="auto"/>
        <w:tblInd w:w="9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5"/>
        <w:gridCol w:w="4971"/>
      </w:tblGrid>
      <w:tr w:rsidR="00F665C2" w14:paraId="707E0EAC" w14:textId="77777777" w:rsidTr="004832F0">
        <w:tc>
          <w:tcPr>
            <w:tcW w:w="4105" w:type="dxa"/>
          </w:tcPr>
          <w:p w14:paraId="3851AB43" w14:textId="2BF5E1C6" w:rsidR="00AD34F4" w:rsidRDefault="00272275" w:rsidP="00AD34F4">
            <w:pPr>
              <w:jc w:val="right"/>
              <w:rPr>
                <w:rFonts w:ascii="Arial" w:eastAsia="Times New Roman" w:hAnsi="Arial" w:cs="Arial"/>
                <w:b/>
                <w:noProof/>
                <w:color w:val="FF0000"/>
                <w:sz w:val="24"/>
                <w:szCs w:val="24"/>
                <w:lang w:val="pt-BR" w:eastAsia="pt-BR"/>
              </w:rPr>
            </w:pPr>
            <w:r>
              <w:rPr>
                <w:noProof/>
              </w:rPr>
              <w:drawing>
                <wp:inline distT="0" distB="0" distL="0" distR="0" wp14:anchorId="12E33E0D" wp14:editId="073A90FB">
                  <wp:extent cx="2466235" cy="1607820"/>
                  <wp:effectExtent l="0" t="0" r="0" b="0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"/>
                          <a:srcRect l="18706" t="14301" r="17313" b="9538"/>
                          <a:stretch/>
                        </pic:blipFill>
                        <pic:spPr bwMode="auto">
                          <a:xfrm>
                            <a:off x="0" y="0"/>
                            <a:ext cx="2507280" cy="16345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38" w:type="dxa"/>
          </w:tcPr>
          <w:p w14:paraId="3024026E" w14:textId="244A0666" w:rsidR="00AD34F4" w:rsidRDefault="00AC485D" w:rsidP="00AD34F4">
            <w:pPr>
              <w:rPr>
                <w:rFonts w:ascii="Arial" w:eastAsia="Times New Roman" w:hAnsi="Arial" w:cs="Arial"/>
                <w:b/>
                <w:noProof/>
                <w:color w:val="FF0000"/>
                <w:sz w:val="24"/>
                <w:szCs w:val="24"/>
                <w:lang w:val="pt-BR" w:eastAsia="pt-BR"/>
              </w:rPr>
            </w:pPr>
            <w:r>
              <w:rPr>
                <w:noProof/>
              </w:rPr>
              <w:drawing>
                <wp:inline distT="0" distB="0" distL="0" distR="0" wp14:anchorId="46E44F05" wp14:editId="46105499">
                  <wp:extent cx="2817627" cy="1600200"/>
                  <wp:effectExtent l="0" t="0" r="1905" b="0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/>
                          <a:srcRect l="10828" t="11089" r="11319" b="10244"/>
                          <a:stretch/>
                        </pic:blipFill>
                        <pic:spPr bwMode="auto">
                          <a:xfrm>
                            <a:off x="0" y="0"/>
                            <a:ext cx="2843349" cy="16148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5D97" w14:paraId="55913FE5" w14:textId="77777777" w:rsidTr="004832F0">
        <w:tc>
          <w:tcPr>
            <w:tcW w:w="4105" w:type="dxa"/>
          </w:tcPr>
          <w:p w14:paraId="710B2C49" w14:textId="73763AE7" w:rsidR="004832F0" w:rsidRDefault="002A7DD4" w:rsidP="00AD34F4">
            <w:pPr>
              <w:jc w:val="righ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9BE9D3E" wp14:editId="5FD1B4D2">
                  <wp:extent cx="2466618" cy="1612265"/>
                  <wp:effectExtent l="0" t="0" r="0" b="6985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"/>
                          <a:srcRect l="15145" t="14409" r="21815" b="12301"/>
                          <a:stretch/>
                        </pic:blipFill>
                        <pic:spPr bwMode="auto">
                          <a:xfrm>
                            <a:off x="0" y="0"/>
                            <a:ext cx="2503759" cy="16365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38" w:type="dxa"/>
          </w:tcPr>
          <w:p w14:paraId="54AEEB99" w14:textId="648A0002" w:rsidR="004832F0" w:rsidRDefault="003C06E6" w:rsidP="00AD34F4">
            <w:pPr>
              <w:rPr>
                <w:rFonts w:ascii="Arial" w:eastAsia="Times New Roman" w:hAnsi="Arial" w:cs="Arial"/>
                <w:b/>
                <w:noProof/>
                <w:color w:val="FF0000"/>
                <w:sz w:val="24"/>
                <w:szCs w:val="24"/>
                <w:lang w:val="pt-BR" w:eastAsia="pt-BR"/>
              </w:rPr>
            </w:pPr>
            <w:r>
              <w:rPr>
                <w:noProof/>
              </w:rPr>
              <w:drawing>
                <wp:inline distT="0" distB="0" distL="0" distR="0" wp14:anchorId="1D2F2E96" wp14:editId="43698D43">
                  <wp:extent cx="2817495" cy="1612234"/>
                  <wp:effectExtent l="0" t="0" r="1905" b="762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10150" t="11206" r="10761" b="10365"/>
                          <a:stretch/>
                        </pic:blipFill>
                        <pic:spPr bwMode="auto">
                          <a:xfrm>
                            <a:off x="0" y="0"/>
                            <a:ext cx="2856685" cy="163465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5D97" w14:paraId="5E2CB32D" w14:textId="77777777" w:rsidTr="004832F0">
        <w:tc>
          <w:tcPr>
            <w:tcW w:w="4105" w:type="dxa"/>
          </w:tcPr>
          <w:p w14:paraId="0465E0A7" w14:textId="2CC969C8" w:rsidR="004832F0" w:rsidRDefault="00A55D97" w:rsidP="00AD34F4">
            <w:pPr>
              <w:jc w:val="righ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5EBF6AC" wp14:editId="64C63398">
                  <wp:extent cx="2456121" cy="1619626"/>
                  <wp:effectExtent l="0" t="0" r="1905" b="0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13262" t="13105" r="20276" b="8942"/>
                          <a:stretch/>
                        </pic:blipFill>
                        <pic:spPr bwMode="auto">
                          <a:xfrm>
                            <a:off x="0" y="0"/>
                            <a:ext cx="2479820" cy="16352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38" w:type="dxa"/>
          </w:tcPr>
          <w:p w14:paraId="53682A54" w14:textId="5C90642A" w:rsidR="004832F0" w:rsidRDefault="00F665C2" w:rsidP="00AD34F4">
            <w:pPr>
              <w:rPr>
                <w:rFonts w:ascii="Arial" w:eastAsia="Times New Roman" w:hAnsi="Arial" w:cs="Arial"/>
                <w:b/>
                <w:noProof/>
                <w:color w:val="FF0000"/>
                <w:sz w:val="24"/>
                <w:szCs w:val="24"/>
                <w:lang w:val="pt-BR" w:eastAsia="pt-BR"/>
              </w:rPr>
            </w:pPr>
            <w:r>
              <w:rPr>
                <w:noProof/>
              </w:rPr>
              <w:drawing>
                <wp:inline distT="0" distB="0" distL="0" distR="0" wp14:anchorId="2A5F7D4B" wp14:editId="09C7A624">
                  <wp:extent cx="3019646" cy="1620290"/>
                  <wp:effectExtent l="0" t="0" r="0" b="0"/>
                  <wp:docPr id="6" name="Image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l="10368" t="12294" r="10929" b="12592"/>
                          <a:stretch/>
                        </pic:blipFill>
                        <pic:spPr bwMode="auto">
                          <a:xfrm>
                            <a:off x="0" y="0"/>
                            <a:ext cx="3052281" cy="16378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15982E4" w14:textId="77777777" w:rsidR="00AD34F4" w:rsidRPr="00F5602B" w:rsidRDefault="00AD34F4" w:rsidP="00F5602B">
      <w:pPr>
        <w:spacing w:after="0"/>
        <w:jc w:val="center"/>
        <w:rPr>
          <w:rFonts w:ascii="Arial" w:eastAsia="Times New Roman" w:hAnsi="Arial" w:cs="Arial"/>
          <w:b/>
          <w:noProof/>
          <w:color w:val="FF0000"/>
          <w:sz w:val="24"/>
          <w:szCs w:val="24"/>
          <w:lang w:val="pt-BR" w:eastAsia="pt-BR"/>
        </w:rPr>
      </w:pPr>
    </w:p>
    <w:p w14:paraId="44BFDB9F" w14:textId="279AE9FA" w:rsidR="004B1BDA" w:rsidRDefault="004B1BDA" w:rsidP="00F5602B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pt-BR" w:eastAsia="pt-BR"/>
        </w:rPr>
      </w:pPr>
    </w:p>
    <w:p w14:paraId="44BFDBA0" w14:textId="0FCD7C1B" w:rsidR="00780968" w:rsidRPr="00CD59EF" w:rsidRDefault="00780968" w:rsidP="00EA69A3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val="es-VE" w:eastAsia="pt-BR"/>
        </w:rPr>
      </w:pPr>
      <w:proofErr w:type="spellStart"/>
      <w:r w:rsidRPr="00CD59EF">
        <w:rPr>
          <w:rFonts w:ascii="Arial" w:eastAsia="Times New Roman" w:hAnsi="Arial" w:cs="Arial"/>
          <w:b/>
          <w:sz w:val="24"/>
          <w:szCs w:val="24"/>
          <w:lang w:val="es-VE" w:eastAsia="pt-BR"/>
        </w:rPr>
        <w:t>Nome</w:t>
      </w:r>
      <w:proofErr w:type="spellEnd"/>
      <w:r w:rsidRPr="00CD59EF">
        <w:rPr>
          <w:rFonts w:ascii="Arial" w:eastAsia="Times New Roman" w:hAnsi="Arial" w:cs="Arial"/>
          <w:b/>
          <w:sz w:val="24"/>
          <w:szCs w:val="24"/>
          <w:lang w:val="es-VE" w:eastAsia="pt-BR"/>
        </w:rPr>
        <w:t>:</w:t>
      </w:r>
      <w:r w:rsidRPr="00CD59EF">
        <w:rPr>
          <w:rFonts w:ascii="Arial" w:eastAsia="Times New Roman" w:hAnsi="Arial" w:cs="Arial"/>
          <w:sz w:val="24"/>
          <w:szCs w:val="24"/>
          <w:lang w:val="es-VE" w:eastAsia="pt-BR"/>
        </w:rPr>
        <w:t xml:space="preserve"> </w:t>
      </w:r>
      <w:r w:rsidR="00EA69A3" w:rsidRPr="00CD59EF">
        <w:rPr>
          <w:rFonts w:ascii="Arial" w:eastAsia="Times New Roman" w:hAnsi="Arial" w:cs="Arial"/>
          <w:sz w:val="24"/>
          <w:szCs w:val="24"/>
          <w:lang w:val="es-VE" w:eastAsia="pt-BR"/>
        </w:rPr>
        <w:t>Armirys del Carmen Méndez García</w:t>
      </w:r>
    </w:p>
    <w:p w14:paraId="44BFDBA1" w14:textId="0BF6A426" w:rsidR="00780968" w:rsidRPr="00CD59EF" w:rsidRDefault="00780968" w:rsidP="00780968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val="pt-BR" w:eastAsia="pt-BR"/>
        </w:rPr>
      </w:pPr>
      <w:r w:rsidRPr="00CD59EF">
        <w:rPr>
          <w:rFonts w:ascii="Arial" w:eastAsia="Times New Roman" w:hAnsi="Arial" w:cs="Arial"/>
          <w:b/>
          <w:sz w:val="24"/>
          <w:szCs w:val="24"/>
          <w:lang w:val="pt-BR" w:eastAsia="pt-BR"/>
        </w:rPr>
        <w:t>Função:</w:t>
      </w:r>
      <w:r w:rsidRPr="00CD59EF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</w:t>
      </w:r>
      <w:r w:rsidR="00A81706" w:rsidRPr="00CD59EF">
        <w:rPr>
          <w:rFonts w:ascii="Arial" w:eastAsia="Times New Roman" w:hAnsi="Arial" w:cs="Arial"/>
          <w:sz w:val="24"/>
          <w:szCs w:val="24"/>
          <w:lang w:val="pt-BR" w:eastAsia="pt-BR"/>
        </w:rPr>
        <w:t>Professor (</w:t>
      </w:r>
      <w:r w:rsidR="004B1BDA" w:rsidRPr="00CD59EF">
        <w:rPr>
          <w:rFonts w:ascii="Arial" w:eastAsia="Times New Roman" w:hAnsi="Arial" w:cs="Arial"/>
          <w:sz w:val="24"/>
          <w:szCs w:val="24"/>
          <w:lang w:val="pt-BR" w:eastAsia="pt-BR"/>
        </w:rPr>
        <w:t xml:space="preserve">a) de </w:t>
      </w:r>
      <w:r w:rsidR="00EA69A3" w:rsidRPr="00CD59EF">
        <w:rPr>
          <w:rFonts w:ascii="Arial" w:eastAsia="Times New Roman" w:hAnsi="Arial" w:cs="Arial"/>
          <w:sz w:val="24"/>
          <w:szCs w:val="24"/>
          <w:lang w:val="pt-BR" w:eastAsia="pt-BR"/>
        </w:rPr>
        <w:t>Espanhol</w:t>
      </w:r>
    </w:p>
    <w:p w14:paraId="44BFDBA2" w14:textId="77777777" w:rsidR="00780968" w:rsidRPr="00CD59EF" w:rsidRDefault="00780968" w:rsidP="00780968">
      <w:pPr>
        <w:spacing w:after="0" w:line="240" w:lineRule="auto"/>
        <w:rPr>
          <w:rFonts w:ascii="Arial" w:eastAsia="Times New Roman" w:hAnsi="Arial" w:cs="Arial"/>
          <w:sz w:val="24"/>
          <w:szCs w:val="24"/>
          <w:lang w:val="pt-BR" w:eastAsia="pt-BR"/>
        </w:rPr>
      </w:pPr>
    </w:p>
    <w:p w14:paraId="44BFDBA3" w14:textId="77777777" w:rsidR="00780968" w:rsidRPr="00CD59EF" w:rsidRDefault="00780968" w:rsidP="00780968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val="pt-BR" w:eastAsia="pt-BR"/>
        </w:rPr>
      </w:pPr>
    </w:p>
    <w:p w14:paraId="44BFDBA4" w14:textId="0DAE0548" w:rsidR="00FC7316" w:rsidRPr="00CD59EF" w:rsidRDefault="00780968" w:rsidP="00A9626B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val="pt-BR" w:eastAsia="pt-BR"/>
        </w:rPr>
      </w:pPr>
      <w:r w:rsidRPr="00CD59EF">
        <w:rPr>
          <w:rFonts w:ascii="Arial" w:eastAsia="Times New Roman" w:hAnsi="Arial" w:cs="Arial"/>
          <w:sz w:val="24"/>
          <w:szCs w:val="24"/>
          <w:lang w:val="pt-BR" w:eastAsia="pt-BR"/>
        </w:rPr>
        <w:t xml:space="preserve">Curitiba, </w:t>
      </w:r>
      <w:r w:rsidR="009E24C6" w:rsidRPr="00CD59EF">
        <w:rPr>
          <w:rFonts w:ascii="Arial" w:eastAsia="Times New Roman" w:hAnsi="Arial" w:cs="Arial"/>
          <w:sz w:val="24"/>
          <w:szCs w:val="24"/>
          <w:lang w:val="pt-BR" w:eastAsia="pt-BR"/>
        </w:rPr>
        <w:t>0</w:t>
      </w:r>
      <w:r w:rsidR="000D493F">
        <w:rPr>
          <w:rFonts w:ascii="Arial" w:eastAsia="Times New Roman" w:hAnsi="Arial" w:cs="Arial"/>
          <w:sz w:val="24"/>
          <w:szCs w:val="24"/>
          <w:lang w:val="pt-BR" w:eastAsia="pt-BR"/>
        </w:rPr>
        <w:t>6</w:t>
      </w:r>
      <w:r w:rsidR="009E24C6" w:rsidRPr="00CD59EF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</w:t>
      </w:r>
      <w:r w:rsidR="0094606B" w:rsidRPr="00CD59EF">
        <w:rPr>
          <w:rFonts w:ascii="Arial" w:eastAsia="Times New Roman" w:hAnsi="Arial" w:cs="Arial"/>
          <w:sz w:val="24"/>
          <w:szCs w:val="24"/>
          <w:lang w:val="pt-BR" w:eastAsia="pt-BR"/>
        </w:rPr>
        <w:t xml:space="preserve">de </w:t>
      </w:r>
      <w:r w:rsidR="000D493F">
        <w:rPr>
          <w:rFonts w:ascii="Arial" w:eastAsia="Times New Roman" w:hAnsi="Arial" w:cs="Arial"/>
          <w:sz w:val="24"/>
          <w:szCs w:val="24"/>
          <w:lang w:val="pt-BR" w:eastAsia="pt-BR"/>
        </w:rPr>
        <w:t>abril</w:t>
      </w:r>
      <w:r w:rsidR="0094606B" w:rsidRPr="00CD59EF">
        <w:rPr>
          <w:rFonts w:ascii="Arial" w:eastAsia="Times New Roman" w:hAnsi="Arial" w:cs="Arial"/>
          <w:sz w:val="24"/>
          <w:szCs w:val="24"/>
          <w:lang w:val="pt-BR" w:eastAsia="pt-BR"/>
        </w:rPr>
        <w:t xml:space="preserve"> de </w:t>
      </w:r>
      <w:r w:rsidR="004B5A51" w:rsidRPr="00CD59EF">
        <w:rPr>
          <w:rFonts w:ascii="Arial" w:eastAsia="Times New Roman" w:hAnsi="Arial" w:cs="Arial"/>
          <w:sz w:val="24"/>
          <w:szCs w:val="24"/>
          <w:lang w:val="pt-BR" w:eastAsia="pt-BR"/>
        </w:rPr>
        <w:t>20</w:t>
      </w:r>
      <w:r w:rsidR="00EA69A3" w:rsidRPr="00CD59EF">
        <w:rPr>
          <w:rFonts w:ascii="Arial" w:eastAsia="Times New Roman" w:hAnsi="Arial" w:cs="Arial"/>
          <w:sz w:val="24"/>
          <w:szCs w:val="24"/>
          <w:lang w:val="pt-BR" w:eastAsia="pt-BR"/>
        </w:rPr>
        <w:t>2</w:t>
      </w:r>
      <w:r w:rsidR="00CD59EF" w:rsidRPr="00CD59EF">
        <w:rPr>
          <w:rFonts w:ascii="Arial" w:eastAsia="Times New Roman" w:hAnsi="Arial" w:cs="Arial"/>
          <w:sz w:val="24"/>
          <w:szCs w:val="24"/>
          <w:lang w:val="pt-BR" w:eastAsia="pt-BR"/>
        </w:rPr>
        <w:t>2</w:t>
      </w:r>
    </w:p>
    <w:sectPr w:rsidR="00FC7316" w:rsidRPr="00CD59EF" w:rsidSect="000464C4">
      <w:pgSz w:w="11906" w:h="16838"/>
      <w:pgMar w:top="709" w:right="1133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gLiU_HKSCS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bc0NDcwMDM0MDZX0lEKTi0uzszPAykwqgUASOmahCwAAAA="/>
  </w:docVars>
  <w:rsids>
    <w:rsidRoot w:val="00780968"/>
    <w:rsid w:val="00000870"/>
    <w:rsid w:val="00012B41"/>
    <w:rsid w:val="000464C4"/>
    <w:rsid w:val="0004775F"/>
    <w:rsid w:val="00063F42"/>
    <w:rsid w:val="00076438"/>
    <w:rsid w:val="000900BB"/>
    <w:rsid w:val="000B6629"/>
    <w:rsid w:val="000D493F"/>
    <w:rsid w:val="00107BAE"/>
    <w:rsid w:val="0011404D"/>
    <w:rsid w:val="00122C59"/>
    <w:rsid w:val="00135B22"/>
    <w:rsid w:val="001504EC"/>
    <w:rsid w:val="001525EC"/>
    <w:rsid w:val="00182572"/>
    <w:rsid w:val="001968D3"/>
    <w:rsid w:val="001A2288"/>
    <w:rsid w:val="001C2EE6"/>
    <w:rsid w:val="001C7359"/>
    <w:rsid w:val="001D7663"/>
    <w:rsid w:val="00226404"/>
    <w:rsid w:val="00230F64"/>
    <w:rsid w:val="002541CF"/>
    <w:rsid w:val="00265854"/>
    <w:rsid w:val="00272275"/>
    <w:rsid w:val="0027385D"/>
    <w:rsid w:val="002756F1"/>
    <w:rsid w:val="00292CEF"/>
    <w:rsid w:val="002A7DD4"/>
    <w:rsid w:val="002B763E"/>
    <w:rsid w:val="002C679E"/>
    <w:rsid w:val="002C7AAE"/>
    <w:rsid w:val="002F64E8"/>
    <w:rsid w:val="002F7BB6"/>
    <w:rsid w:val="00300589"/>
    <w:rsid w:val="003109B5"/>
    <w:rsid w:val="003154CF"/>
    <w:rsid w:val="00376E03"/>
    <w:rsid w:val="003C06E6"/>
    <w:rsid w:val="003C0823"/>
    <w:rsid w:val="003C3DB4"/>
    <w:rsid w:val="003D3DB8"/>
    <w:rsid w:val="003E2F17"/>
    <w:rsid w:val="00401FE7"/>
    <w:rsid w:val="004162A3"/>
    <w:rsid w:val="00444FAF"/>
    <w:rsid w:val="00445EBB"/>
    <w:rsid w:val="004779E0"/>
    <w:rsid w:val="004832F0"/>
    <w:rsid w:val="004B1BDA"/>
    <w:rsid w:val="004B587E"/>
    <w:rsid w:val="004B5A51"/>
    <w:rsid w:val="004F483F"/>
    <w:rsid w:val="00513C3F"/>
    <w:rsid w:val="00526F09"/>
    <w:rsid w:val="00527E93"/>
    <w:rsid w:val="0054625D"/>
    <w:rsid w:val="00550470"/>
    <w:rsid w:val="00555F77"/>
    <w:rsid w:val="00576548"/>
    <w:rsid w:val="005A409A"/>
    <w:rsid w:val="005B7E7B"/>
    <w:rsid w:val="006000B0"/>
    <w:rsid w:val="00624973"/>
    <w:rsid w:val="006334F3"/>
    <w:rsid w:val="00652AD3"/>
    <w:rsid w:val="006669B0"/>
    <w:rsid w:val="00677AA3"/>
    <w:rsid w:val="00677D55"/>
    <w:rsid w:val="006A09FB"/>
    <w:rsid w:val="006C5E3F"/>
    <w:rsid w:val="006C65CE"/>
    <w:rsid w:val="006F6B79"/>
    <w:rsid w:val="00761768"/>
    <w:rsid w:val="00780968"/>
    <w:rsid w:val="007B3E9E"/>
    <w:rsid w:val="007C516D"/>
    <w:rsid w:val="007C549E"/>
    <w:rsid w:val="007D156F"/>
    <w:rsid w:val="00821F2C"/>
    <w:rsid w:val="008245B8"/>
    <w:rsid w:val="00826ADF"/>
    <w:rsid w:val="0083074B"/>
    <w:rsid w:val="00874483"/>
    <w:rsid w:val="008758D2"/>
    <w:rsid w:val="008816D2"/>
    <w:rsid w:val="00892C77"/>
    <w:rsid w:val="008945A9"/>
    <w:rsid w:val="0089522F"/>
    <w:rsid w:val="0089643C"/>
    <w:rsid w:val="008B2A29"/>
    <w:rsid w:val="008D130A"/>
    <w:rsid w:val="00945057"/>
    <w:rsid w:val="0094606B"/>
    <w:rsid w:val="00953644"/>
    <w:rsid w:val="009A2522"/>
    <w:rsid w:val="009B19EC"/>
    <w:rsid w:val="009E24C6"/>
    <w:rsid w:val="009E5AA1"/>
    <w:rsid w:val="00A54AA4"/>
    <w:rsid w:val="00A55D97"/>
    <w:rsid w:val="00A61BA7"/>
    <w:rsid w:val="00A738B9"/>
    <w:rsid w:val="00A81706"/>
    <w:rsid w:val="00A824F1"/>
    <w:rsid w:val="00A8256C"/>
    <w:rsid w:val="00A911CC"/>
    <w:rsid w:val="00A9626B"/>
    <w:rsid w:val="00AA2971"/>
    <w:rsid w:val="00AA7142"/>
    <w:rsid w:val="00AC485D"/>
    <w:rsid w:val="00AD34F4"/>
    <w:rsid w:val="00AE0E58"/>
    <w:rsid w:val="00AE766B"/>
    <w:rsid w:val="00B05663"/>
    <w:rsid w:val="00B102C1"/>
    <w:rsid w:val="00B43487"/>
    <w:rsid w:val="00B46548"/>
    <w:rsid w:val="00B54CA5"/>
    <w:rsid w:val="00B640E0"/>
    <w:rsid w:val="00B6646C"/>
    <w:rsid w:val="00B7003B"/>
    <w:rsid w:val="00B74E0F"/>
    <w:rsid w:val="00B858C7"/>
    <w:rsid w:val="00BA76D7"/>
    <w:rsid w:val="00C0559F"/>
    <w:rsid w:val="00C0638F"/>
    <w:rsid w:val="00C267B2"/>
    <w:rsid w:val="00C35D3F"/>
    <w:rsid w:val="00C41855"/>
    <w:rsid w:val="00C46475"/>
    <w:rsid w:val="00C624AA"/>
    <w:rsid w:val="00C805C2"/>
    <w:rsid w:val="00C905C2"/>
    <w:rsid w:val="00C94E95"/>
    <w:rsid w:val="00C96C1C"/>
    <w:rsid w:val="00CA093B"/>
    <w:rsid w:val="00CC2718"/>
    <w:rsid w:val="00CD370C"/>
    <w:rsid w:val="00CD59EF"/>
    <w:rsid w:val="00CF5646"/>
    <w:rsid w:val="00D14228"/>
    <w:rsid w:val="00D340E7"/>
    <w:rsid w:val="00D4100F"/>
    <w:rsid w:val="00DB230C"/>
    <w:rsid w:val="00DD1E4B"/>
    <w:rsid w:val="00DF4488"/>
    <w:rsid w:val="00DF6A1A"/>
    <w:rsid w:val="00E01719"/>
    <w:rsid w:val="00E40BB1"/>
    <w:rsid w:val="00E57560"/>
    <w:rsid w:val="00E6600E"/>
    <w:rsid w:val="00EA69A3"/>
    <w:rsid w:val="00EB218E"/>
    <w:rsid w:val="00EB3D52"/>
    <w:rsid w:val="00EB48FD"/>
    <w:rsid w:val="00EC294C"/>
    <w:rsid w:val="00ED0EAE"/>
    <w:rsid w:val="00ED484B"/>
    <w:rsid w:val="00F24EF5"/>
    <w:rsid w:val="00F34D26"/>
    <w:rsid w:val="00F34FF6"/>
    <w:rsid w:val="00F5602B"/>
    <w:rsid w:val="00F665C2"/>
    <w:rsid w:val="00F916A5"/>
    <w:rsid w:val="00FC0873"/>
    <w:rsid w:val="00FC7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FDB42"/>
  <w15:docId w15:val="{951807BF-A320-4934-8A79-2C64F7BA7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7809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80968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6A09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2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3</Pages>
  <Words>452</Words>
  <Characters>2579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1</vt:i4>
      </vt:variant>
    </vt:vector>
  </HeadingPairs>
  <TitlesOfParts>
    <vt:vector size="2" baseType="lpstr">
      <vt:lpstr/>
      <vt:lpstr>RELATÓRIO MENSAL DE EXECUÇÃO DE ATIVIDADES</vt:lpstr>
    </vt:vector>
  </TitlesOfParts>
  <Company/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</dc:creator>
  <cp:lastModifiedBy>Armirys Méndez</cp:lastModifiedBy>
  <cp:revision>35</cp:revision>
  <dcterms:created xsi:type="dcterms:W3CDTF">2022-04-06T19:46:00Z</dcterms:created>
  <dcterms:modified xsi:type="dcterms:W3CDTF">2022-04-06T20:57:00Z</dcterms:modified>
</cp:coreProperties>
</file>